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80384" w:rsidRDefault="00AD3A60">
      <w:r>
        <w:t>/facial hair removal</w:t>
      </w:r>
    </w:p>
    <w:p w14:paraId="00000002" w14:textId="77777777" w:rsidR="00380384" w:rsidRDefault="00AD3A60">
      <w:r>
        <w:t>Kw: facial hair removal</w:t>
      </w:r>
    </w:p>
    <w:p w14:paraId="00000003" w14:textId="77777777" w:rsidR="00380384" w:rsidRDefault="00AD3A60">
      <w:r>
        <w:t>Meta: Facial hair removal can be a tedious process. Find out the best ways to eliminate it.</w:t>
      </w:r>
    </w:p>
    <w:p w14:paraId="00000004" w14:textId="77777777" w:rsidR="00380384" w:rsidRDefault="00380384"/>
    <w:p w14:paraId="00000005" w14:textId="77777777" w:rsidR="00380384" w:rsidRDefault="00AD3A60">
      <w:pPr>
        <w:jc w:val="center"/>
        <w:rPr>
          <w:b/>
        </w:rPr>
      </w:pPr>
      <w:r>
        <w:rPr>
          <w:b/>
        </w:rPr>
        <w:t>Eliminating Facial Hair</w:t>
      </w:r>
    </w:p>
    <w:p w14:paraId="00000006" w14:textId="77777777" w:rsidR="00380384" w:rsidRDefault="00380384">
      <w:pPr>
        <w:jc w:val="center"/>
      </w:pPr>
    </w:p>
    <w:p w14:paraId="00000007" w14:textId="77777777" w:rsidR="00380384" w:rsidRDefault="00AD3A60">
      <w:r>
        <w:t xml:space="preserve">Removing facial hair the right way can be a tedious process. It is common for women to have hair on their faces, but most would rather eliminate it. SKINNEY Medspa is featured in The Zoe Report. The beauty platform discusses in an article titled, </w:t>
      </w:r>
      <w:hyperlink r:id="rId4">
        <w:r>
          <w:rPr>
            <w:color w:val="1155CC"/>
            <w:u w:val="single"/>
          </w:rPr>
          <w:t>“Everything You Need to Know About Facial Hair Removal,”</w:t>
        </w:r>
      </w:hyperlink>
      <w:r>
        <w:t xml:space="preserve"> the easiest ways to get rid of stubborn hair. It is important to weigh the </w:t>
      </w:r>
      <w:r w:rsidRPr="00AD3A60">
        <w:rPr>
          <w:u w:val="single"/>
        </w:rPr>
        <w:t>pros and cons o</w:t>
      </w:r>
      <w:r w:rsidRPr="00AD3A60">
        <w:rPr>
          <w:u w:val="single"/>
        </w:rPr>
        <w:t>f each method.</w:t>
      </w:r>
    </w:p>
    <w:p w14:paraId="00000008" w14:textId="77777777" w:rsidR="00380384" w:rsidRDefault="00380384"/>
    <w:p w14:paraId="00000009" w14:textId="77777777" w:rsidR="00380384" w:rsidRDefault="00AD3A60">
      <w:r>
        <w:t xml:space="preserve">Preparation for removing facial hair is key. Professionals reiterate that women should start with a fresh face. It is one of the most common mistakes. Josie Holmes, an Esthetician at </w:t>
      </w:r>
      <w:r w:rsidRPr="00AD3A60">
        <w:rPr>
          <w:u w:val="single"/>
        </w:rPr>
        <w:t>SKINNEY Medspa in NYC</w:t>
      </w:r>
      <w:r>
        <w:t xml:space="preserve"> says, “It is also important to stay</w:t>
      </w:r>
      <w:r>
        <w:t xml:space="preserve"> on your recommended schedule. The hair growth cycle usually takes about four weeks. Most hair removal service appointments, whether it is lasers or waxing, should be continued on a four to six week basis.” Consistency is key. If this sounds too familiar, </w:t>
      </w:r>
      <w:r>
        <w:t xml:space="preserve">explore these </w:t>
      </w:r>
      <w:r w:rsidRPr="00AD3A60">
        <w:rPr>
          <w:u w:val="single"/>
        </w:rPr>
        <w:t>hair removal options.</w:t>
      </w:r>
    </w:p>
    <w:p w14:paraId="0000000A" w14:textId="77777777" w:rsidR="00380384" w:rsidRDefault="00380384"/>
    <w:p w14:paraId="0000000B" w14:textId="77777777" w:rsidR="00380384" w:rsidRDefault="00AD3A60">
      <w:pPr>
        <w:rPr>
          <w:b/>
        </w:rPr>
      </w:pPr>
      <w:r>
        <w:rPr>
          <w:b/>
        </w:rPr>
        <w:t>Facial Hair Removal Methods</w:t>
      </w:r>
    </w:p>
    <w:p w14:paraId="0000000C" w14:textId="77777777" w:rsidR="00380384" w:rsidRDefault="00380384"/>
    <w:p w14:paraId="0000000D" w14:textId="77777777" w:rsidR="00380384" w:rsidRDefault="00AD3A60">
      <w:r>
        <w:t xml:space="preserve">Facial hair can be removed by a laser. It is one of the most popular and permanent ways to get </w:t>
      </w:r>
      <w:r w:rsidRPr="00AD3A60">
        <w:rPr>
          <w:u w:val="single"/>
        </w:rPr>
        <w:t>rid of unwanted hair</w:t>
      </w:r>
      <w:r>
        <w:t xml:space="preserve">. SKINNEY Medspa was voted the </w:t>
      </w:r>
      <w:r w:rsidRPr="00AD3A60">
        <w:rPr>
          <w:u w:val="single"/>
        </w:rPr>
        <w:t>best laser hair removal in NYC</w:t>
      </w:r>
      <w:r>
        <w:t>. A laser targ</w:t>
      </w:r>
      <w:r>
        <w:t>ets a hair follicle called melanin. This is the pigment that gives hair its dark color. After several sessions, the hair follicle is destroyed. Removing facial hair requires more sessions than other parts of the body.</w:t>
      </w:r>
    </w:p>
    <w:p w14:paraId="0000000E" w14:textId="47AB23FD" w:rsidR="00380384" w:rsidRDefault="00380384"/>
    <w:p w14:paraId="0B908D2F" w14:textId="6B0DE1AD" w:rsidR="00AD3A60" w:rsidRPr="00AD3A60" w:rsidRDefault="00AD3A60" w:rsidP="00AD3A60">
      <w:pPr>
        <w:jc w:val="right"/>
        <w:rPr>
          <w:u w:val="single"/>
        </w:rPr>
      </w:pPr>
      <w:r w:rsidRPr="00AD3A60">
        <w:rPr>
          <w:u w:val="single"/>
        </w:rPr>
        <w:t>Learn more about Laser Hair Removal &gt;&gt;</w:t>
      </w:r>
    </w:p>
    <w:p w14:paraId="0E9791DA" w14:textId="77777777" w:rsidR="00AD3A60" w:rsidRDefault="00AD3A60"/>
    <w:p w14:paraId="0000000F" w14:textId="77777777" w:rsidR="00380384" w:rsidRDefault="00AD3A60">
      <w:r>
        <w:t>Dermaplaning is another method for fa</w:t>
      </w:r>
      <w:r>
        <w:t>cial hair removal. Beauty experts say that many people are starting to experiment with this at home. Women will not reap the same benefits that would come from a trained professional, but there is an upside to dermaplaning on your own. Professionals say an</w:t>
      </w:r>
      <w:r>
        <w:t xml:space="preserve"> at-home treatment can be an exfoliant and will remove hair. It is important to start with a clean face before taking a razor to it. </w:t>
      </w:r>
    </w:p>
    <w:p w14:paraId="00000010" w14:textId="77777777" w:rsidR="00380384" w:rsidRDefault="00380384"/>
    <w:p w14:paraId="00000011" w14:textId="77777777" w:rsidR="00380384" w:rsidRDefault="00AD3A60">
      <w:r>
        <w:t>Waxing is a very effective method for removing facial hair. It can be hard to wax yourself at home, but mastering the pro</w:t>
      </w:r>
      <w:r>
        <w:t xml:space="preserve">cess can be beneficial. Facial wax strips can be found in most drugstores. However, waxing on sensitive skin can have some undesirable effects. </w:t>
      </w:r>
    </w:p>
    <w:p w14:paraId="00000012" w14:textId="77777777" w:rsidR="00380384" w:rsidRDefault="00380384"/>
    <w:p w14:paraId="00000013" w14:textId="77777777" w:rsidR="00380384" w:rsidRDefault="00AD3A60">
      <w:r>
        <w:t>Bleaching the upper lip, chin, or eyebrow will lighten hair and make it less visible. While it is not a method</w:t>
      </w:r>
      <w:r>
        <w:t xml:space="preserve"> for all over the body, it is an alternative to removing the hair. Beauty experts say to apply the two-step paste and wait eight minutes before wiping it off. Some people feel a burning or uncomfortable feeling during the process. </w:t>
      </w:r>
    </w:p>
    <w:p w14:paraId="00000014" w14:textId="77777777" w:rsidR="00380384" w:rsidRDefault="00380384"/>
    <w:p w14:paraId="00000015" w14:textId="77777777" w:rsidR="00380384" w:rsidRDefault="00380384">
      <w:pPr>
        <w:rPr>
          <w:b/>
        </w:rPr>
      </w:pPr>
    </w:p>
    <w:p w14:paraId="00000016" w14:textId="77777777" w:rsidR="00380384" w:rsidRDefault="00AD3A60">
      <w:pPr>
        <w:rPr>
          <w:b/>
        </w:rPr>
      </w:pPr>
      <w:r>
        <w:rPr>
          <w:b/>
        </w:rPr>
        <w:t>Facial Hair Removal Ne</w:t>
      </w:r>
      <w:r>
        <w:rPr>
          <w:b/>
        </w:rPr>
        <w:t>ar Me</w:t>
      </w:r>
    </w:p>
    <w:p w14:paraId="00000017" w14:textId="77777777" w:rsidR="00380384" w:rsidRDefault="00380384">
      <w:pPr>
        <w:rPr>
          <w:b/>
        </w:rPr>
      </w:pPr>
    </w:p>
    <w:p w14:paraId="00000018" w14:textId="5A201777" w:rsidR="00380384" w:rsidRDefault="00AD3A60">
      <w:r>
        <w:t>There are several ways to remove facial hair, but which one is right for you? There are several at-home methods, but you can never go wrong with services from a trained professional. SKINNEY Medspa in NYC can take care of your facial hair needs. Boo</w:t>
      </w:r>
      <w:r>
        <w:t xml:space="preserve">k a consultation in the future by calling </w:t>
      </w:r>
      <w:r>
        <w:rPr>
          <w:sz w:val="20"/>
          <w:szCs w:val="20"/>
        </w:rPr>
        <w:t>(212) 754-6639</w:t>
      </w:r>
      <w:r>
        <w:rPr>
          <w:sz w:val="20"/>
          <w:szCs w:val="20"/>
        </w:rPr>
        <w:t>.</w:t>
      </w:r>
    </w:p>
    <w:p w14:paraId="00000019" w14:textId="77777777" w:rsidR="00380384" w:rsidRDefault="00380384"/>
    <w:sectPr w:rsidR="0038038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zIwMTQ2MzG0NDRR0lEKTi0uzszPAykwrAUAMH6+wiwAAAA="/>
  </w:docVars>
  <w:rsids>
    <w:rsidRoot w:val="00380384"/>
    <w:rsid w:val="00380384"/>
    <w:rsid w:val="00AD3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4EED4"/>
  <w15:docId w15:val="{33B225DC-835F-4459-87C1-9CF85AC9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hezoereport.com/beauty/skincare/everything-you-need-to-know-about-facial-hair-remo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9</Words>
  <Characters>2629</Characters>
  <Application>Microsoft Office Word</Application>
  <DocSecurity>0</DocSecurity>
  <Lines>35</Lines>
  <Paragraphs>9</Paragraphs>
  <ScaleCrop>false</ScaleCrop>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5-14T20:34:00Z</dcterms:created>
  <dcterms:modified xsi:type="dcterms:W3CDTF">2020-05-14T20:52:00Z</dcterms:modified>
</cp:coreProperties>
</file>